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C5E0B3" w:themeColor="accent6" w:themeTint="66"/>
  <w:body>
    <w:p w14:paraId="6B5642B3" w14:textId="77777777" w:rsidR="00AE7E20" w:rsidRDefault="00941AC1" w:rsidP="00AE7E20">
      <w:pPr>
        <w:wordWrap w:val="0"/>
        <w:ind w:right="140"/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Christopher</w:t>
      </w:r>
      <w:r w:rsidR="00D57A9D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 King</w:t>
      </w:r>
    </w:p>
    <w:p w14:paraId="2D608902" w14:textId="73ADBDC6" w:rsidR="00941AC1" w:rsidRDefault="001A35E0" w:rsidP="00AE7E20">
      <w:pPr>
        <w:wordWrap w:val="0"/>
        <w:ind w:right="140"/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01814152</w:t>
      </w:r>
      <w:r w:rsidR="00941AC1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1058</w:t>
      </w:r>
    </w:p>
    <w:p w14:paraId="5393037F" w14:textId="5101E35D" w:rsidR="009B060F" w:rsidRDefault="00C01A3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C01A31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Mechanical Design 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2</w:t>
      </w:r>
    </w:p>
    <w:p w14:paraId="6B74DC5A" w14:textId="1791CC52" w:rsidR="00941AC1" w:rsidRPr="00D221E6" w:rsidRDefault="00941AC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Class Section </w:t>
      </w:r>
      <w:r w:rsidR="005803B9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0</w:t>
      </w:r>
      <w:r w:rsidR="009B060F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1</w:t>
      </w:r>
    </w:p>
    <w:p w14:paraId="4B607930" w14:textId="6D40D0E9" w:rsidR="001A35E0" w:rsidRPr="00D221E6" w:rsidRDefault="007D7003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>
        <w:rPr>
          <w:rFonts w:ascii="Segoe Print" w:hAnsi="Segoe Print" w:cs="Times New Roman"/>
          <w:b/>
          <w:color w:val="000000" w:themeColor="text1"/>
          <w:sz w:val="28"/>
          <w:szCs w:val="28"/>
        </w:rPr>
        <w:t>12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</w:t>
      </w:r>
      <w:r w:rsidR="009C40C5">
        <w:rPr>
          <w:rFonts w:ascii="Segoe Print" w:hAnsi="Segoe Print" w:cs="Times New Roman"/>
          <w:b/>
          <w:color w:val="000000" w:themeColor="text1"/>
          <w:sz w:val="28"/>
          <w:szCs w:val="28"/>
        </w:rPr>
        <w:t>0</w:t>
      </w:r>
      <w:r>
        <w:rPr>
          <w:rFonts w:ascii="Segoe Print" w:hAnsi="Segoe Print" w:cs="Times New Roman"/>
          <w:b/>
          <w:color w:val="000000" w:themeColor="text1"/>
          <w:sz w:val="28"/>
          <w:szCs w:val="28"/>
        </w:rPr>
        <w:t>3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20</w:t>
      </w:r>
      <w:r w:rsidR="00974D40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1</w:t>
      </w:r>
    </w:p>
    <w:p w14:paraId="4BF324FF" w14:textId="77777777" w:rsidR="007D7003" w:rsidRDefault="007D7003" w:rsidP="007D7003">
      <w:pPr>
        <w:pStyle w:val="Heading1"/>
        <w:rPr>
          <w:bdr w:val="single" w:sz="4" w:space="0" w:color="auto" w:frame="1"/>
        </w:rPr>
      </w:pPr>
      <w:bookmarkStart w:id="0" w:name="_Hlk52545070"/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bdr w:val="single" w:sz="4" w:space="0" w:color="auto" w:frame="1"/>
        </w:rPr>
        <w:t>1</w:t>
      </w:r>
    </w:p>
    <w:bookmarkEnd w:id="0"/>
    <w:p w14:paraId="42CAD0C2" w14:textId="6650619D" w:rsidR="007D7003" w:rsidRPr="007D7003" w:rsidRDefault="007D7003" w:rsidP="007D700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D70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 a bolted assembly with six bolts, the stiffness of each bolt is kb = 3 Mlbf/in and the stiffness of the members is km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7D70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= 12 Mlbf/in per bolt. An external load of 80 kips is applied to the entire joint. Assume the load is equally distributed to all the bolts. It has been determined to use 1/2 in-13 UNC SAE grade 8 bolts with rolled threads. Assume the bolts are preloaded to 75 percent of the proof load.</w:t>
      </w:r>
    </w:p>
    <w:p w14:paraId="0CFE3A10" w14:textId="77777777" w:rsidR="007D7003" w:rsidRPr="007D7003" w:rsidRDefault="007D7003" w:rsidP="007D700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D70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t is desired to find the range of torque that could apply to initially preload the bolts without expecting failure once the joint is loaded. Assume a torque coefficient of K = 0.2.</w:t>
      </w:r>
    </w:p>
    <w:p w14:paraId="100620A7" w14:textId="77777777" w:rsidR="007D7003" w:rsidRPr="007D7003" w:rsidRDefault="007D7003" w:rsidP="007D7003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D70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termine the maximum bolt preload that can be applied without exceeding the proof strength of the bolts.</w:t>
      </w:r>
    </w:p>
    <w:p w14:paraId="561F59EB" w14:textId="77777777" w:rsidR="007D7003" w:rsidRPr="007D7003" w:rsidRDefault="007D7003" w:rsidP="007D7003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D70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termine the minimum bolt preload that can be applied while avoiding joint separation.</w:t>
      </w:r>
    </w:p>
    <w:p w14:paraId="49DF369C" w14:textId="019F9D9E" w:rsidR="007D7003" w:rsidRPr="007D7003" w:rsidRDefault="007D7003" w:rsidP="007D7003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D70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termine the value of torque in units of ft-lbf that should be specified for preloading the bolts if it is desired to preload to the midpoint of the values found in parts (a) and (b).</w:t>
      </w:r>
    </w:p>
    <w:p w14:paraId="133ECEB3" w14:textId="77777777" w:rsidR="007D7003" w:rsidRDefault="007D7003" w:rsidP="007D7003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4A18A6FD" w14:textId="79831720" w:rsidR="00D33F24" w:rsidRPr="00D33F24" w:rsidRDefault="00D33F24" w:rsidP="00D33F24">
      <w:pPr>
        <w:pStyle w:val="ListParagraph"/>
        <w:numPr>
          <w:ilvl w:val="0"/>
          <w:numId w:val="34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5A5D63C0" w14:textId="5C086BB3" w:rsidR="003202C8" w:rsidRDefault="003202C8" w:rsidP="003202C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D70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1/2 in-13 UNC SAE grade 8 bolts with rolled thread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r w:rsidRPr="007D70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ssume a torque coefficient of K = 0.2.</w:t>
      </w:r>
    </w:p>
    <w:p w14:paraId="424F51D3" w14:textId="2293BB44" w:rsidR="003202C8" w:rsidRDefault="003202C8" w:rsidP="003202C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Proof strength (From Table 8-</w:t>
      </w:r>
      <w:r w:rsidR="00777CF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9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): </w:t>
      </w:r>
    </w:p>
    <w:p w14:paraId="255C9128" w14:textId="254719D1" w:rsidR="003202C8" w:rsidRPr="00777CF9" w:rsidRDefault="00E35B06" w:rsidP="003202C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2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psi</m:t>
          </m:r>
        </m:oMath>
      </m:oMathPara>
    </w:p>
    <w:p w14:paraId="33B6274A" w14:textId="4F9F31E6" w:rsidR="00777CF9" w:rsidRPr="003202C8" w:rsidRDefault="00777CF9" w:rsidP="003202C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ensile stress area (From Table 8-2): </w:t>
      </w:r>
    </w:p>
    <w:p w14:paraId="4086A544" w14:textId="0FB8464B" w:rsidR="003202C8" w:rsidRPr="00E25299" w:rsidRDefault="00E35B06" w:rsidP="003202C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0.1419 </m:t>
          </m:r>
          <m:sSup>
            <m:sSupP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n</m:t>
              </m: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</m:oMath>
      </m:oMathPara>
    </w:p>
    <w:p w14:paraId="2B6D5223" w14:textId="25DABB2C" w:rsidR="00E25299" w:rsidRDefault="00E25299" w:rsidP="003202C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Pr="007D70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 maximum bolt preload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equal to </w:t>
      </w:r>
    </w:p>
    <w:p w14:paraId="534B4480" w14:textId="1744D8A9" w:rsidR="00E25299" w:rsidRPr="00980B77" w:rsidRDefault="00E35B06" w:rsidP="003202C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2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psi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0.1419 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n</m:t>
                  </m: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17.028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kips</m:t>
          </m:r>
        </m:oMath>
      </m:oMathPara>
    </w:p>
    <w:p w14:paraId="353ADCF2" w14:textId="314EEE27" w:rsidR="00D33F24" w:rsidRPr="00D33F24" w:rsidRDefault="00D33F24" w:rsidP="00D33F24">
      <w:pPr>
        <w:pStyle w:val="ListParagraph"/>
        <w:numPr>
          <w:ilvl w:val="0"/>
          <w:numId w:val="34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2A50B64B" w14:textId="497F5709" w:rsidR="00E25299" w:rsidRDefault="00E25299" w:rsidP="003202C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Pr="00E2529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 stiffness constant of the join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5BEA46E1" w14:textId="3B36F89C" w:rsidR="00E25299" w:rsidRPr="00345D07" w:rsidRDefault="00E25299" w:rsidP="003202C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C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Mlbf/in</m:t>
                  </m:r>
                </m:e>
              </m:d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Mlbf/in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2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Mlbf/in</m:t>
                  </m:r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2</m:t>
          </m:r>
        </m:oMath>
      </m:oMathPara>
    </w:p>
    <w:p w14:paraId="46EC3F54" w14:textId="0AE50B4F" w:rsidR="00345D07" w:rsidRDefault="00345D07" w:rsidP="003202C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45D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load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P</m:t>
        </m:r>
      </m:oMath>
      <w:r w:rsidRPr="00345D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0FEF9099" w14:textId="27D3E712" w:rsidR="00345D07" w:rsidRPr="00E25299" w:rsidRDefault="00345D07" w:rsidP="003202C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P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otal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80 kips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6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3.3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kips</m:t>
          </m:r>
        </m:oMath>
      </m:oMathPara>
    </w:p>
    <w:p w14:paraId="72204B50" w14:textId="11838923" w:rsidR="00E25299" w:rsidRDefault="0072151D" w:rsidP="0072151D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2151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Join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separation, Eq. (8-30) with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1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we can know the </w:t>
      </w:r>
      <w:r w:rsidRPr="007D70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</w:t>
      </w:r>
      <w:r w:rsidRPr="007D70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mum bolt preload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equal to</w:t>
      </w:r>
    </w:p>
    <w:p w14:paraId="5FD610C0" w14:textId="35EA4BEF" w:rsidR="0072151D" w:rsidRPr="006955A1" w:rsidRDefault="00E35B06" w:rsidP="003202C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-C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3.3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kips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-0.2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10.667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kips</m:t>
          </m:r>
        </m:oMath>
      </m:oMathPara>
    </w:p>
    <w:p w14:paraId="099DFE7E" w14:textId="5C7F89C7" w:rsidR="00D33F24" w:rsidRPr="00D33F24" w:rsidRDefault="00D33F24" w:rsidP="00D33F24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02BA130E" w14:textId="079C1353" w:rsidR="007D7003" w:rsidRDefault="0072151D" w:rsidP="007D7003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Pr="007D70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 midpoint of the values found in parts (a) and (b)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equal to </w:t>
      </w:r>
    </w:p>
    <w:p w14:paraId="26A554FB" w14:textId="2A9C75B9" w:rsidR="0072151D" w:rsidRPr="0072151D" w:rsidRDefault="00E35B06" w:rsidP="007D7003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</m:acc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7.028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ips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.667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kips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3.847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kips</m:t>
          </m:r>
        </m:oMath>
      </m:oMathPara>
    </w:p>
    <w:p w14:paraId="4F5D007D" w14:textId="78BBF530" w:rsidR="0072151D" w:rsidRDefault="0072151D" w:rsidP="0072151D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Pr="007D70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 value of torque in units of ft-lbf that should be specified for preloading the bolt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equal to </w:t>
      </w:r>
    </w:p>
    <w:p w14:paraId="5DBA3496" w14:textId="7B990835" w:rsidR="0072151D" w:rsidRPr="0072151D" w:rsidRDefault="0072151D" w:rsidP="0072151D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T=K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</m:acc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d=0.2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3.847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kips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0.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n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115.3944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lbf⋅ft</m:t>
          </m:r>
        </m:oMath>
      </m:oMathPara>
    </w:p>
    <w:p w14:paraId="7820B23D" w14:textId="77777777" w:rsidR="002209D1" w:rsidRDefault="002209D1">
      <w:pPr>
        <w:rPr>
          <w:rFonts w:ascii="Times New Roman" w:eastAsiaTheme="majorEastAsia" w:hAnsi="Times New Roman" w:cs="Times New Roman"/>
          <w:b/>
          <w:caps/>
          <w:color w:val="000000" w:themeColor="text1"/>
          <w:sz w:val="24"/>
          <w:szCs w:val="24"/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br w:type="page"/>
      </w:r>
    </w:p>
    <w:p w14:paraId="11CD4853" w14:textId="126642E3" w:rsidR="007D7003" w:rsidRDefault="007D7003" w:rsidP="007D7003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lastRenderedPageBreak/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 w:rsidR="00C04104"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2</w:t>
      </w:r>
    </w:p>
    <w:p w14:paraId="171642B1" w14:textId="013E37B2" w:rsidR="00C04104" w:rsidRPr="00C04104" w:rsidRDefault="00C04104" w:rsidP="00C0410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041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 gas storage tank shown in figure below has a steel end cap bolt-tightened to a grade 30 cast iron flange. The end cap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C041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s to be removed frequently for maintenance purpose. A non-permanent connection with eight 7/16 in-14 UNC SAE grade 8 bolts was selected for the purpose. Gas pressure inside the tank results in a maximum force up to 10 kips on the end cap.</w:t>
      </w:r>
    </w:p>
    <w:p w14:paraId="4C092E75" w14:textId="77777777" w:rsidR="00C04104" w:rsidRPr="00C04104" w:rsidRDefault="00C04104" w:rsidP="00C0410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041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 the given bolt specifications, with two threads beyond the nut, select a suitable bolt length from the preferred sizes in Table A–17. Determine the yielding factor of safety np, the load factor nL, and the joint separation factor n0.</w:t>
      </w:r>
    </w:p>
    <w:p w14:paraId="0B5C6183" w14:textId="65555DB7" w:rsidR="007D7003" w:rsidRDefault="00C04104" w:rsidP="007D700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11702EA6" wp14:editId="42224B08">
            <wp:extent cx="2526030" cy="2028825"/>
            <wp:effectExtent l="0" t="0" r="762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W12_1.jpg"/>
                    <pic:cNvPicPr/>
                  </pic:nvPicPr>
                  <pic:blipFill>
                    <a:blip r:embed="rId8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03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16F9353C" wp14:editId="5A713D78">
            <wp:extent cx="3134678" cy="2028825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W12_2.jpg"/>
                    <pic:cNvPicPr/>
                  </pic:nvPicPr>
                  <pic:blipFill>
                    <a:blip r:embed="rId9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4678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58B65" w14:textId="77777777" w:rsidR="007D7003" w:rsidRDefault="007D7003" w:rsidP="007D7003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3A8EFE1F" w14:textId="33ADCFBB" w:rsidR="000D77BD" w:rsidRDefault="000D77BD" w:rsidP="000D77BD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N</w:t>
      </w:r>
      <w:r w:rsidRPr="00E203E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minal major diameter of </w:t>
      </w:r>
      <m:oMath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7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6</m:t>
            </m:r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in</m:t>
        </m:r>
      </m:oMath>
      <w:r w:rsidR="00FC7D8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6FE591CB" w14:textId="04D82109" w:rsidR="000D77BD" w:rsidRPr="000D77BD" w:rsidRDefault="000D77BD" w:rsidP="000D77BD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Cs/>
          <w:iCs/>
          <w:color w:val="000000" w:themeColor="text1"/>
          <w:sz w:val="24"/>
          <w:szCs w:val="24"/>
        </w:rPr>
        <w:t>T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herefore, I selec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FC7D8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washer size </w:t>
      </w:r>
      <m:oMath>
        <m:f>
          <m:fPr>
            <m:ctrlPr>
              <w:rPr>
                <w:rFonts w:ascii="Cambria Math" w:hAnsi="Cambria Math" w:cs="Times New Roman"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7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6</m:t>
            </m:r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W</m:t>
        </m:r>
      </m:oMath>
      <w:r w:rsidRPr="00FC7D8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rom Table A-33 with maximum thickness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0.083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 inch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55170983" w14:textId="506EECCC" w:rsidR="000D77BD" w:rsidRDefault="000D77BD" w:rsidP="000D77BD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  <w:t>F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om Table A-31, the nut height is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H=</m:t>
        </m:r>
        <m:f>
          <m:fPr>
            <m:ctrlPr>
              <w:rPr>
                <w:rFonts w:ascii="Cambria Math" w:hAnsi="Cambria Math" w:cs="Times New Roman"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3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8</m:t>
            </m:r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in</m:t>
        </m:r>
      </m:oMath>
      <w:r>
        <w:rPr>
          <w:rFonts w:ascii="Times New Roman" w:hAnsi="Times New Roman" w:cs="Times New Roman" w:hint="eastAsia"/>
          <w:bCs/>
          <w:iCs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</w:t>
      </w:r>
    </w:p>
    <w:p w14:paraId="0AB095A1" w14:textId="0ABC1C81" w:rsidR="00512259" w:rsidRDefault="00512259" w:rsidP="000D77BD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ecause f</w:t>
      </w:r>
      <w:r w:rsidRPr="00C041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r the given bolt specifications, with two threads beyond the nu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</w:t>
      </w:r>
    </w:p>
    <w:p w14:paraId="5209350F" w14:textId="4EE1F9C6" w:rsidR="000D77BD" w:rsidRDefault="000D77BD" w:rsidP="000D77BD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l=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2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w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8</m:t>
                  </m:r>
                </m:den>
              </m:f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n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n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2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.083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inch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.0410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inch</m:t>
          </m:r>
        </m:oMath>
      </m:oMathPara>
    </w:p>
    <w:p w14:paraId="61B22AB2" w14:textId="0C4A5E76" w:rsidR="00512259" w:rsidRPr="00512259" w:rsidRDefault="000D77BD" w:rsidP="000D77B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L≥l+H+2p=</m:t>
          </m:r>
          <m:d>
            <m:d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.0410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inch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8</m:t>
                  </m:r>
                </m:den>
              </m:f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n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2×</m:t>
          </m:r>
          <m:d>
            <m:d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4</m:t>
                  </m:r>
                </m:den>
              </m:f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n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5589 inch</m:t>
          </m:r>
        </m:oMath>
      </m:oMathPara>
    </w:p>
    <w:p w14:paraId="0DAAF0DF" w14:textId="77777777" w:rsidR="00512259" w:rsidRDefault="00512259" w:rsidP="00512259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Pr="001254C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 minimum length of the bolts per Table A-17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equal to </w:t>
      </w:r>
    </w:p>
    <w:p w14:paraId="0691829E" w14:textId="1017F599" w:rsidR="000D77BD" w:rsidRPr="00B43495" w:rsidRDefault="000D77BD" w:rsidP="000D77BD">
      <w:pPr>
        <w:rPr>
          <w:rFonts w:ascii="Times New Roman" w:hAnsi="Times New Roman" w:cs="Times New Roman"/>
          <w:bCs/>
          <w:iCs/>
          <w:color w:val="FF0000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L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1.60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inch</m:t>
          </m:r>
        </m:oMath>
      </m:oMathPara>
    </w:p>
    <w:p w14:paraId="3F50882F" w14:textId="77777777" w:rsidR="00512259" w:rsidRDefault="00512259" w:rsidP="00512259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B94E07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The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</w:t>
      </w:r>
      <w:r w:rsidRPr="00B94E07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thread length of inch-series bolts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is (Table 8-7)</w:t>
      </w:r>
    </w:p>
    <w:p w14:paraId="0F853F21" w14:textId="56F96BB3" w:rsidR="00512259" w:rsidRPr="00B94E07" w:rsidRDefault="00E35B06" w:rsidP="00512259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d+</m:t>
          </m:r>
          <m:f>
            <m:f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7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6</m:t>
                  </m:r>
                </m:den>
              </m:f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n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in=1.1250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in</m:t>
          </m:r>
        </m:oMath>
      </m:oMathPara>
    </w:p>
    <w:p w14:paraId="05D3967B" w14:textId="77777777" w:rsidR="00512259" w:rsidRDefault="00512259" w:rsidP="00512259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B94E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ngth of unthreaded portion in grip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214096B8" w14:textId="35ADF8A1" w:rsidR="00512259" w:rsidRPr="00CA6A09" w:rsidRDefault="00E35B06" w:rsidP="00512259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L-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.60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in-1.1250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in=0.4750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in</m:t>
          </m:r>
        </m:oMath>
      </m:oMathPara>
    </w:p>
    <w:p w14:paraId="45E2E6DD" w14:textId="77777777" w:rsidR="00512259" w:rsidRDefault="00512259" w:rsidP="00512259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A6A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ength of threaded portion in grip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2CBF73D8" w14:textId="27B92205" w:rsidR="00512259" w:rsidRPr="00CA6A09" w:rsidRDefault="00E35B06" w:rsidP="00512259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l-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0410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inch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0.4750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in=0.5660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in</m:t>
          </m:r>
        </m:oMath>
      </m:oMathPara>
    </w:p>
    <w:p w14:paraId="47CBEADA" w14:textId="77777777" w:rsidR="00512259" w:rsidRDefault="00512259" w:rsidP="00512259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A6A0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rea of unthreaded portion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74FD8EAD" w14:textId="6E66F20E" w:rsidR="00512259" w:rsidRPr="00CA6A09" w:rsidRDefault="00E35B06" w:rsidP="00512259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7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6</m:t>
                          </m:r>
                        </m:den>
                      </m:f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in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0.1503 </m:t>
          </m:r>
          <m:sSup>
            <m:sSupP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n</m:t>
              </m: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</m:oMath>
      </m:oMathPara>
    </w:p>
    <w:p w14:paraId="3E5768C0" w14:textId="77777777" w:rsidR="00512259" w:rsidRDefault="00512259" w:rsidP="00512259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5A6E25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Area of threaded portion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(from Table 8-1): </w:t>
      </w:r>
    </w:p>
    <w:p w14:paraId="3A5A68CA" w14:textId="6EBF3EEA" w:rsidR="00512259" w:rsidRPr="005A6E25" w:rsidRDefault="00E35B06" w:rsidP="00512259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0.1063 </m:t>
          </m:r>
          <m:sSup>
            <m:sSupP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n</m:t>
              </m: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</m:oMath>
      </m:oMathPara>
    </w:p>
    <w:p w14:paraId="3972DB75" w14:textId="77777777" w:rsidR="00512259" w:rsidRDefault="00512259" w:rsidP="00512259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A6E2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astener stiffnes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0659FBB0" w14:textId="0A8247FB" w:rsidR="00512259" w:rsidRPr="004B486E" w:rsidRDefault="00E35B06" w:rsidP="00512259">
      <w:pPr>
        <w:rPr>
          <w:rFonts w:ascii="Times New Roman" w:hAnsi="Times New Roman" w:cs="Times New Roman"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0.1503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in</m:t>
                      </m: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0.1063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in</m:t>
                      </m: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3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psi</m:t>
                  </m:r>
                </m:e>
              </m:d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0.1503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in</m:t>
                      </m: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5660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n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0.1063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in</m:t>
                      </m: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4750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n</m:t>
                  </m:r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3.5360×</m:t>
          </m:r>
          <m:sSup>
            <m:sSupPr>
              <m:ctrlPr>
                <w:rPr>
                  <w:rFonts w:ascii="Cambria Math" w:hAnsi="Cambria Math" w:cs="Times New Roman"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6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lbf/in</m:t>
          </m:r>
        </m:oMath>
      </m:oMathPara>
    </w:p>
    <w:p w14:paraId="743E17E0" w14:textId="2A538DCE" w:rsidR="00512259" w:rsidRDefault="00512259" w:rsidP="00512259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Eq. 8-20: t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he spring rate or stiffness of </w:t>
      </w:r>
      <w:r w:rsidR="0054439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steel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frustum</w:t>
      </w:r>
    </w:p>
    <w:p w14:paraId="4929E338" w14:textId="0DA90D0A" w:rsidR="001B51CB" w:rsidRPr="00353AD2" w:rsidRDefault="00E35B06" w:rsidP="001B51CB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Ed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α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-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+d</m:t>
                          </m:r>
                        </m:e>
                      </m:d>
                    </m:num>
                    <m:den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+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-d</m:t>
                          </m:r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3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psi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7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6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n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0°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0.4400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0.6563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7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6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0.6563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7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6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</m:e>
                      </m:d>
                    </m:num>
                    <m:den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0.4400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0.6563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7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6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0.6563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7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6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2.852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7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lbf/in</m:t>
          </m:r>
        </m:oMath>
      </m:oMathPara>
    </w:p>
    <w:p w14:paraId="2990D89D" w14:textId="765EA37A" w:rsidR="00512259" w:rsidRDefault="00512259" w:rsidP="00512259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Eq. 8-20: t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he spring rate or stiffness of 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upper </w:t>
      </w:r>
      <w:r w:rsidR="00FC61DF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cast iron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frustum</w:t>
      </w:r>
    </w:p>
    <w:p w14:paraId="34D2D44E" w14:textId="02F049B2" w:rsidR="00512259" w:rsidRPr="00D06ED3" w:rsidRDefault="00512259" w:rsidP="00512259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D=</m:t>
          </m:r>
          <m:d>
            <m:d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0.6563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n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2×</m:t>
          </m:r>
          <m:d>
            <m:d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0.440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n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an</m:t>
              </m:r>
            </m:fName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0°</m:t>
              </m:r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.1851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in</m:t>
          </m:r>
        </m:oMath>
      </m:oMathPara>
    </w:p>
    <w:p w14:paraId="00D90839" w14:textId="4D8B2BF6" w:rsidR="002E03A5" w:rsidRPr="00353AD2" w:rsidRDefault="00E35B06" w:rsidP="002E03A5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Ed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α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-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+d</m:t>
                          </m:r>
                        </m:e>
                      </m:d>
                    </m:num>
                    <m:den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+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-d</m:t>
                          </m:r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4.5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psi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7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6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n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0°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0.062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.1851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7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6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.1851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7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6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</m:e>
                      </m:d>
                    </m:num>
                    <m:den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0.062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.1851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7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6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.1851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7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6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2.365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8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lbf/in</m:t>
          </m:r>
        </m:oMath>
      </m:oMathPara>
    </w:p>
    <w:p w14:paraId="61D6F96B" w14:textId="53F8206E" w:rsidR="00512259" w:rsidRDefault="00512259" w:rsidP="00512259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Eq. 8-20: t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he spring rate or stiffness of 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lower </w:t>
      </w:r>
      <w:r w:rsidR="00264FF7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cast iron</w:t>
      </w:r>
      <w:r w:rsidR="00264FF7"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 </w:t>
      </w:r>
      <w:r w:rsidRPr="00430F19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frustum</w:t>
      </w:r>
    </w:p>
    <w:p w14:paraId="0148EFCD" w14:textId="626D95EB" w:rsidR="00264FF7" w:rsidRPr="00264FF7" w:rsidRDefault="00E35B06" w:rsidP="00264FF7">
      <w:pPr>
        <w:rPr>
          <w:rFonts w:ascii="Times New Roman" w:hAnsi="Times New Roman" w:cs="Times New Roman"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Ed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α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-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+d</m:t>
                          </m:r>
                        </m:e>
                      </m:d>
                    </m:num>
                    <m:den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t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α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D+d</m:t>
                          </m:r>
                        </m:e>
                      </m:d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-d</m:t>
                          </m:r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4.5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psi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7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6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n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an</m:t>
                  </m:r>
                </m:fNam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0°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0.4400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0.6563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7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6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0.6563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7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6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</m:e>
                      </m:d>
                    </m:num>
                    <m:den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0.4400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0°</m:t>
                              </m:r>
                            </m:e>
                          </m:func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0.6563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7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6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0.6563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7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16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</m:e>
                      </m:d>
                    </m:den>
                  </m:f>
                </m:e>
              </m:func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1.3029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7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lbf/in</m:t>
          </m:r>
        </m:oMath>
      </m:oMathPara>
    </w:p>
    <w:p w14:paraId="365A2C21" w14:textId="77777777" w:rsidR="00264FF7" w:rsidRDefault="00264FF7" w:rsidP="00264FF7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 w:rsidRPr="00D06ED3"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>Total member stiffness</w:t>
      </w: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: </w:t>
      </w:r>
    </w:p>
    <w:p w14:paraId="3C5BB698" w14:textId="77B19AC2" w:rsidR="00264FF7" w:rsidRPr="00E369D7" w:rsidRDefault="00E35B06" w:rsidP="00264FF7">
      <w:pPr>
        <w:rPr>
          <w:rFonts w:ascii="Times New Roman" w:hAnsi="Times New Roman" w:cs="Times New Roman"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3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1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8.6180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FF000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FF0000"/>
                  <w:sz w:val="24"/>
                  <w:szCs w:val="24"/>
                </w:rPr>
                <m:t>6</m:t>
              </m:r>
            </m:sup>
          </m:sSup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lbf/in</m:t>
          </m:r>
        </m:oMath>
      </m:oMathPara>
    </w:p>
    <w:p w14:paraId="35224D40" w14:textId="77777777" w:rsidR="00E369D7" w:rsidRDefault="00E369D7" w:rsidP="00E369D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</w:t>
      </w:r>
      <w:r w:rsidRPr="00E2529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 stiffness constant of the join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7FFA7074" w14:textId="5D20706E" w:rsidR="00E369D7" w:rsidRPr="00771B03" w:rsidRDefault="00E369D7" w:rsidP="00E369D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C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.5360×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6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bf/in</m:t>
                  </m:r>
                </m:e>
              </m:d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.5360×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6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bf/in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8.6180×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6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bf/in</m:t>
                  </m:r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2909</m:t>
          </m:r>
        </m:oMath>
      </m:oMathPara>
    </w:p>
    <w:p w14:paraId="42CE84B6" w14:textId="77777777" w:rsidR="00771B03" w:rsidRDefault="00771B03" w:rsidP="00771B0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Proof strength (From Table 8-9): </w:t>
      </w:r>
    </w:p>
    <w:p w14:paraId="07C624E5" w14:textId="77777777" w:rsidR="00771B03" w:rsidRPr="00777CF9" w:rsidRDefault="00E35B06" w:rsidP="00771B0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2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psi</m:t>
          </m:r>
        </m:oMath>
      </m:oMathPara>
    </w:p>
    <w:p w14:paraId="0FCBE418" w14:textId="7DECC1DC" w:rsidR="00771B03" w:rsidRDefault="00771B03" w:rsidP="00771B0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Because t</w:t>
      </w:r>
      <w:r w:rsidRPr="00C041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e end cap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C041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as to be removed fr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quently for maintenance purpose, it is </w:t>
      </w:r>
      <w:r w:rsidRPr="00771B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on-permanent connection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7ED622E8" w14:textId="415AA019" w:rsidR="00771B03" w:rsidRDefault="00771B03" w:rsidP="00771B0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rom Eq. 8-31 and 8-32, I can know that </w:t>
      </w:r>
    </w:p>
    <w:p w14:paraId="4CBCAC7C" w14:textId="5838ED58" w:rsidR="00771B03" w:rsidRPr="00771B03" w:rsidRDefault="00E35B06" w:rsidP="00771B0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75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75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75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0.1063 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n</m:t>
                  </m: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2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psi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9.567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ips</m:t>
          </m:r>
        </m:oMath>
      </m:oMathPara>
    </w:p>
    <w:p w14:paraId="5DC5CBFC" w14:textId="77777777" w:rsidR="00771B03" w:rsidRDefault="00771B03" w:rsidP="00771B0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45D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load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P</m:t>
        </m:r>
      </m:oMath>
      <w:r w:rsidRPr="00345D0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082F6E13" w14:textId="6CFE76D7" w:rsidR="00771B03" w:rsidRPr="00E25299" w:rsidRDefault="00771B03" w:rsidP="00771B0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P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otal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 kips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8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250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kips</m:t>
          </m:r>
        </m:oMath>
      </m:oMathPara>
    </w:p>
    <w:p w14:paraId="237578EC" w14:textId="71BDD167" w:rsidR="00E369D7" w:rsidRDefault="00282560" w:rsidP="00264FF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Yielding factor of safety, Eq. 8-28</w:t>
      </w:r>
      <w:r w:rsidR="00771B03" w:rsidRPr="00771B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  <w:r w:rsidR="00771B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75AD2EE4" w14:textId="0FDB2B18" w:rsidR="00771B03" w:rsidRPr="00282560" w:rsidRDefault="00E35B06" w:rsidP="00264FF7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p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P+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2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psi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0.1063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in</m:t>
                      </m: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2909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.25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kips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9.567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ips</m:t>
                  </m:r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1.2845</m:t>
          </m:r>
        </m:oMath>
      </m:oMathPara>
    </w:p>
    <w:p w14:paraId="52DEC020" w14:textId="77777777" w:rsidR="00282560" w:rsidRDefault="00282560" w:rsidP="00282560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825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verload factor of safety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Eq. 8-29</w:t>
      </w:r>
      <w:r w:rsidRPr="00771B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467D6C35" w14:textId="32580C1F" w:rsidR="00282560" w:rsidRPr="00282560" w:rsidRDefault="00E35B06" w:rsidP="00282560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p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P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2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psi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0.1063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in</m:t>
                      </m: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9.567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ips</m:t>
                  </m:r>
                </m:e>
              </m:d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2909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.25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kips</m:t>
                  </m:r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8.7691</m:t>
          </m:r>
        </m:oMath>
      </m:oMathPara>
    </w:p>
    <w:p w14:paraId="028C0440" w14:textId="4C2B04DC" w:rsidR="00282560" w:rsidRDefault="00282560" w:rsidP="00282560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2825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eparation factor of safety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Eq. 8-30</w:t>
      </w:r>
      <w:r w:rsidRPr="00771B0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</w:p>
    <w:p w14:paraId="4ECEF907" w14:textId="5E78C1DB" w:rsidR="007D7003" w:rsidRPr="00282560" w:rsidRDefault="00E35B06" w:rsidP="007D7003">
      <w:pP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-C</m:t>
                  </m:r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9.567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ips</m:t>
                  </m:r>
                </m:e>
              </m:d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.25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kips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-0.2909</m:t>
                  </m:r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10.7939</m:t>
          </m:r>
        </m:oMath>
      </m:oMathPara>
    </w:p>
    <w:p w14:paraId="7CD18705" w14:textId="77777777" w:rsidR="002209D1" w:rsidRDefault="002209D1">
      <w:pPr>
        <w:rPr>
          <w:rFonts w:ascii="Times New Roman" w:eastAsiaTheme="majorEastAsia" w:hAnsi="Times New Roman" w:cs="Times New Roman"/>
          <w:b/>
          <w:caps/>
          <w:color w:val="000000" w:themeColor="text1"/>
          <w:sz w:val="24"/>
          <w:szCs w:val="24"/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br w:type="page"/>
      </w:r>
    </w:p>
    <w:p w14:paraId="42E5B859" w14:textId="711CE6DC" w:rsidR="007D7003" w:rsidRDefault="007D7003" w:rsidP="007D7003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lastRenderedPageBreak/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 w:rsidR="00C04104"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3</w:t>
      </w:r>
    </w:p>
    <w:p w14:paraId="1590D430" w14:textId="77777777" w:rsidR="00C04104" w:rsidRPr="00C04104" w:rsidRDefault="00C04104" w:rsidP="00C0410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041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ntinued from Question 02, the gas force on end cap is cycled between 0 and 10 kips. Determine the fatigue factor of safety for the bolts using failure criteria of (a) Goodman, and (b) Gerber.</w:t>
      </w:r>
    </w:p>
    <w:p w14:paraId="01DE057A" w14:textId="372BCD1D" w:rsidR="007D7003" w:rsidRDefault="00C04104" w:rsidP="007D7003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041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mong all considered failure scenarios, which mode is the riskiest for failure?</w:t>
      </w:r>
    </w:p>
    <w:p w14:paraId="3D84D650" w14:textId="77777777" w:rsidR="007D7003" w:rsidRDefault="007D7003" w:rsidP="007D7003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2B6E942A" w14:textId="251A4630" w:rsidR="007D7003" w:rsidRPr="00F2644E" w:rsidRDefault="00E35B06" w:rsidP="007D7003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75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9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psi</m:t>
          </m:r>
        </m:oMath>
      </m:oMathPara>
    </w:p>
    <w:p w14:paraId="788AD343" w14:textId="2AC1FC3C" w:rsidR="00F2644E" w:rsidRPr="00F2644E" w:rsidRDefault="00E35B06" w:rsidP="00F2644E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ax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in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P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2909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.25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kips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0.1063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in</m:t>
                      </m: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.7106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psi</m:t>
          </m:r>
        </m:oMath>
      </m:oMathPara>
    </w:p>
    <w:p w14:paraId="0252FD3F" w14:textId="13EAD6FE" w:rsidR="00F2644E" w:rsidRPr="00D125EA" w:rsidRDefault="00E35B06" w:rsidP="00F2644E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ax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in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P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.2909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.25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kips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0.1063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in</m:t>
                      </m:r>
                      <m:ctrlPr>
                        <w:rPr>
                          <w:rFonts w:ascii="Cambria Math" w:hAnsi="Cambria Math" w:cs="Times New Roman"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91</m:t>
          </m:r>
          <m:r>
            <m:rPr>
              <m:sty m:val="p"/>
            </m:rPr>
            <w:rPr>
              <w:rFonts w:ascii="Cambria Math" w:hAnsi="Cambria Math" w:cs="Times New Roman" w:hint="eastAsia"/>
              <w:color w:val="000000" w:themeColor="text1"/>
              <w:sz w:val="24"/>
              <w:szCs w:val="24"/>
            </w:rPr>
            <m:t>.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711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psi</m:t>
          </m:r>
        </m:oMath>
      </m:oMathPara>
    </w:p>
    <w:p w14:paraId="5CDE4820" w14:textId="1DF570D7" w:rsidR="00D125EA" w:rsidRDefault="00D125EA" w:rsidP="00F2644E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125E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Goodman: From Table 8-9,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ut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=150 kpsi</m:t>
        </m:r>
      </m:oMath>
      <w:r w:rsidRPr="00D125EA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and from Table 8-17,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e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=23.2 kpsi</m:t>
        </m:r>
      </m:oMath>
    </w:p>
    <w:p w14:paraId="7184B92C" w14:textId="708CEE0D" w:rsidR="000B3E17" w:rsidRPr="000B3E17" w:rsidRDefault="000B3E17" w:rsidP="000B3E17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B8AEBBB" w14:textId="6DA4959F" w:rsidR="00BE1B1F" w:rsidRDefault="00BE1B1F" w:rsidP="00F2644E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q. 8-45</w:t>
      </w:r>
      <w:r w:rsidRPr="00BE1B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</w:p>
    <w:p w14:paraId="5E0CD425" w14:textId="533A390A" w:rsidR="00BE1B1F" w:rsidRPr="000B3E17" w:rsidRDefault="00E35B06" w:rsidP="00F2644E">
      <w:pPr>
        <w:rPr>
          <w:rFonts w:ascii="Times New Roman" w:hAnsi="Times New Roman" w:cs="Times New Roman"/>
          <w:bCs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e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ut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ut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e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3.2 kpsi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50 kpsi</m:t>
                      </m:r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90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kpsi</m:t>
                      </m:r>
                    </m:e>
                  </m:d>
                </m:e>
              </m:d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.7106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psi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50 kpsi</m:t>
                      </m:r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3.2 kpsi</m:t>
                      </m:r>
                    </m:e>
                  </m:d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4.6984</m:t>
          </m:r>
        </m:oMath>
      </m:oMathPara>
    </w:p>
    <w:p w14:paraId="6838D7F7" w14:textId="1E52C8BC" w:rsidR="000B3E17" w:rsidRPr="000B3E17" w:rsidRDefault="000B3E17" w:rsidP="000B3E17">
      <w:pPr>
        <w:pStyle w:val="ListParagraph"/>
        <w:numPr>
          <w:ilvl w:val="0"/>
          <w:numId w:val="38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E9BEA4F" w14:textId="4D00E110" w:rsidR="00BE1B1F" w:rsidRDefault="00BE1B1F" w:rsidP="00F2644E">
      <w:pPr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Gerber:</w:t>
      </w:r>
    </w:p>
    <w:p w14:paraId="18EDCDAE" w14:textId="36C38A67" w:rsidR="00BE1B1F" w:rsidRDefault="00BE1B1F" w:rsidP="00BE1B1F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q. 8-46</w:t>
      </w:r>
      <w:r w:rsidRPr="00BE1B1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</w:p>
    <w:p w14:paraId="35C70A37" w14:textId="7119CADF" w:rsidR="00BE1B1F" w:rsidRPr="000B3E17" w:rsidRDefault="00E35B06" w:rsidP="00F2644E">
      <w:pPr>
        <w:rPr>
          <w:rFonts w:ascii="Times New Roman" w:hAnsi="Times New Roman" w:cs="Times New Roman"/>
          <w:bCs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e</m:t>
                  </m:r>
                </m:sub>
              </m:sSub>
            </m:den>
          </m:f>
          <m:d>
            <m:dPr>
              <m:begChr m:val="["/>
              <m:endChr m:val="]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ut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ut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4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e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e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i</m:t>
                          </m:r>
                        </m:sub>
                      </m:sSub>
                    </m:e>
                  </m:d>
                </m:e>
              </m:ra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ut</m:t>
                  </m: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2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e</m:t>
                  </m:r>
                </m:sub>
              </m:sSub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.7106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psi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3.2 kpsi</m:t>
                  </m:r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50 kpsi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50 kpsi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4×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3.2 kpsi</m:t>
                      </m:r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×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3.2 kpsi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90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kpsi</m:t>
                          </m:r>
                        </m:e>
                      </m:d>
                    </m:e>
                  </m:d>
                </m:e>
              </m:ra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50 kpsi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2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9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psi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3.2 kpsi</m:t>
                  </m:r>
                </m:e>
              </m:d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7.2433</m:t>
          </m:r>
        </m:oMath>
      </m:oMathPara>
    </w:p>
    <w:p w14:paraId="398414D8" w14:textId="59A00E82" w:rsidR="000B3E17" w:rsidRPr="00F2644E" w:rsidRDefault="000B3E17" w:rsidP="00F2644E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0B3E17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Yielding </w:t>
      </w:r>
      <w:r w:rsidRPr="00C04104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 the riskiest for failure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18767555" w14:textId="755F6DAE" w:rsidR="0040375E" w:rsidRPr="00D221E6" w:rsidRDefault="0040375E" w:rsidP="007D7003">
      <w:pPr>
        <w:pStyle w:val="Heading1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sectPr w:rsidR="0040375E" w:rsidRPr="00D221E6" w:rsidSect="00130E6B">
      <w:headerReference w:type="even" r:id="rId10"/>
      <w:headerReference w:type="default" r:id="rId11"/>
      <w:footerReference w:type="default" r:id="rId12"/>
      <w:headerReference w:type="first" r:id="rId13"/>
      <w:pgSz w:w="11906" w:h="16838" w:code="9"/>
      <w:pgMar w:top="144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D6F154" w14:textId="77777777" w:rsidR="00E35B06" w:rsidRDefault="00E35B06" w:rsidP="00941AC1">
      <w:r>
        <w:separator/>
      </w:r>
    </w:p>
  </w:endnote>
  <w:endnote w:type="continuationSeparator" w:id="0">
    <w:p w14:paraId="45946A25" w14:textId="77777777" w:rsidR="00E35B06" w:rsidRDefault="00E35B06" w:rsidP="0094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C276E" w14:textId="68A6FC36" w:rsidR="00AE7E20" w:rsidRPr="00232DB0" w:rsidRDefault="00E35B06" w:rsidP="00DC3C64"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color w:val="000000" w:themeColor="text1"/>
      </w:rPr>
      <w:pict w14:anchorId="59137D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1" o:spid="_x0000_s1048" type="#_x0000_t75" style="position:absolute;left:0;text-align:left;margin-left:419.55pt;margin-top:686.4pt;width:100.45pt;height:134pt;z-index:-251646976;mso-position-horizontal-relative:margin;mso-position-vertical-relative:margin" o:allowincell="f">
          <v:imagedata r:id="rId1" o:title="Purple-Green-Yello"/>
          <w10:wrap anchorx="margin" anchory="margin"/>
        </v:shape>
      </w:pict>
    </w:r>
    <w:r w:rsidR="00AE7E20" w:rsidRPr="009B060F">
      <w:t xml:space="preserve"> </w:t>
    </w:r>
    <w:r w:rsidR="00AE7E20" w:rsidRPr="00C01A31">
      <w:rPr>
        <w:rFonts w:ascii="Times New Roman" w:hAnsi="Times New Roman" w:cs="Times New Roman"/>
        <w:sz w:val="24"/>
        <w:szCs w:val="24"/>
      </w:rPr>
      <w:t xml:space="preserve">Mechanical Design </w:t>
    </w:r>
    <w:r w:rsidR="00AE7E20">
      <w:rPr>
        <w:rFonts w:ascii="Times New Roman" w:hAnsi="Times New Roman" w:cs="Times New Roman"/>
        <w:sz w:val="24"/>
        <w:szCs w:val="24"/>
      </w:rPr>
      <w:t>2</w:t>
    </w:r>
    <w:r w:rsidR="00AE7E20" w:rsidRPr="00232DB0">
      <w:rPr>
        <w:rFonts w:ascii="Times New Roman" w:hAnsi="Times New Roman" w:cs="Times New Roman"/>
        <w:sz w:val="24"/>
        <w:szCs w:val="24"/>
      </w:rPr>
      <w:t xml:space="preserve"> </w:t>
    </w:r>
    <w:r w:rsidR="00AE7E20">
      <w:rPr>
        <w:rFonts w:ascii="Times New Roman" w:hAnsi="Times New Roman" w:cs="Times New Roman"/>
        <w:sz w:val="24"/>
        <w:szCs w:val="24"/>
      </w:rPr>
      <w:t>Homework</w:t>
    </w:r>
    <w:r w:rsidR="00AE7E20" w:rsidRPr="00232DB0">
      <w:rPr>
        <w:rFonts w:ascii="Times New Roman" w:hAnsi="Times New Roman" w:cs="Times New Roman"/>
        <w:sz w:val="24"/>
        <w:szCs w:val="24"/>
      </w:rPr>
      <w:t xml:space="preserve"> </w:t>
    </w:r>
    <w:r w:rsidR="00AE7E20">
      <w:rPr>
        <w:rFonts w:ascii="Times New Roman" w:hAnsi="Times New Roman" w:cs="Times New Roman"/>
        <w:sz w:val="24"/>
        <w:szCs w:val="24"/>
      </w:rPr>
      <w:t>1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06256E" w14:textId="77777777" w:rsidR="00E35B06" w:rsidRDefault="00E35B06" w:rsidP="00941AC1">
      <w:r>
        <w:separator/>
      </w:r>
    </w:p>
  </w:footnote>
  <w:footnote w:type="continuationSeparator" w:id="0">
    <w:p w14:paraId="5C760513" w14:textId="77777777" w:rsidR="00E35B06" w:rsidRDefault="00E35B06" w:rsidP="00941A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95BF5" w14:textId="4BF41FC3" w:rsidR="00AE7E20" w:rsidRDefault="00E35B06">
    <w:pPr>
      <w:pStyle w:val="Header"/>
    </w:pPr>
    <w:r>
      <w:rPr>
        <w:noProof/>
      </w:rPr>
      <w:pict w14:anchorId="6F735B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0" o:spid="_x0000_s1047" type="#_x0000_t75" style="position:absolute;left:0;text-align:left;margin-left:0;margin-top:0;width:518.3pt;height:691.1pt;z-index:-251648000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B9A75" w14:textId="645D30BE" w:rsidR="00AE7E20" w:rsidRPr="00D221E6" w:rsidRDefault="00AE7E20" w:rsidP="00751012">
    <w:pPr>
      <w:pStyle w:val="Header"/>
      <w:pBdr>
        <w:bottom w:val="single" w:sz="6" w:space="0" w:color="auto"/>
      </w:pBdr>
      <w:jc w:val="right"/>
      <w:rPr>
        <w:color w:val="000000" w:themeColor="text1"/>
      </w:rPr>
    </w:pPr>
    <w:r w:rsidRPr="00D221E6">
      <w:rPr>
        <w:rFonts w:ascii="Times New Roman" w:hAnsi="Times New Roman" w:cs="Times New Roman"/>
        <w:noProof/>
        <w:color w:val="000000" w:themeColor="text1"/>
      </w:rPr>
      <w:drawing>
        <wp:anchor distT="0" distB="0" distL="114300" distR="114300" simplePos="0" relativeHeight="251666432" behindDoc="0" locked="0" layoutInCell="1" allowOverlap="1" wp14:anchorId="1D338934" wp14:editId="419B141D">
          <wp:simplePos x="0" y="0"/>
          <wp:positionH relativeFrom="column">
            <wp:posOffset>-542925</wp:posOffset>
          </wp:positionH>
          <wp:positionV relativeFrom="paragraph">
            <wp:posOffset>-381000</wp:posOffset>
          </wp:positionV>
          <wp:extent cx="1407160" cy="436933"/>
          <wp:effectExtent l="0" t="0" r="2540" b="1270"/>
          <wp:wrapNone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U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7160" cy="4369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000000" w:themeColor="text1"/>
        </w:rPr>
        <w:id w:val="-725759867"/>
        <w:docPartObj>
          <w:docPartGallery w:val="Page Numbers (Top of Page)"/>
          <w:docPartUnique/>
        </w:docPartObj>
      </w:sdtPr>
      <w:sdtEndPr/>
      <w:sdtContent>
        <w:r w:rsidRPr="00D221E6">
          <w:rPr>
            <w:noProof/>
            <w:color w:val="000000" w:themeColor="text1"/>
          </w:rPr>
          <mc:AlternateContent>
            <mc:Choice Requires="wpg">
              <w:drawing>
                <wp:anchor distT="0" distB="0" distL="114300" distR="114300" simplePos="0" relativeHeight="251664384" behindDoc="0" locked="0" layoutInCell="0" allowOverlap="1" wp14:anchorId="67F1E2FF" wp14:editId="2A772A4A">
                  <wp:simplePos x="0" y="0"/>
                  <wp:positionH relativeFrom="rightMargin">
                    <wp:align>left</wp:align>
                  </wp:positionH>
                  <wp:positionV relativeFrom="margin">
                    <wp:align>top</wp:align>
                  </wp:positionV>
                  <wp:extent cx="902335" cy="1902460"/>
                  <wp:effectExtent l="0" t="0" r="19050" b="2540"/>
                  <wp:wrapNone/>
                  <wp:docPr id="15" name="Group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 flipH="1" flipV="1">
                            <a:off x="0" y="0"/>
                            <a:ext cx="902335" cy="1902460"/>
                            <a:chOff x="13" y="11415"/>
                            <a:chExt cx="1425" cy="2996"/>
                          </a:xfrm>
                        </wpg:grpSpPr>
                        <wpg:grpSp>
                          <wpg:cNvPr id="16" name="Group 7"/>
                          <wpg:cNvGrpSpPr>
                            <a:grpSpLocks/>
                          </wpg:cNvGrpSpPr>
                          <wpg:grpSpPr bwMode="auto">
                            <a:xfrm flipV="1">
                              <a:off x="13" y="14340"/>
                              <a:ext cx="1410" cy="71"/>
                              <a:chOff x="-83" y="540"/>
                              <a:chExt cx="1218" cy="71"/>
                            </a:xfrm>
                          </wpg:grpSpPr>
                          <wps:wsp>
                            <wps:cNvPr id="17" name="Rectangle 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8" y="540"/>
                                <a:ext cx="457" cy="71"/>
                              </a:xfrm>
                              <a:prstGeom prst="rect">
                                <a:avLst/>
                              </a:prstGeom>
                              <a:solidFill>
                                <a:srgbClr val="5F497A"/>
                              </a:solidFill>
                              <a:ln w="9525">
                                <a:solidFill>
                                  <a:srgbClr val="5F497A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" name="AutoShape 9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-83" y="540"/>
                                <a:ext cx="76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5F497A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19" name="Rectangle 10"/>
                          <wps:cNvSpPr>
                            <a:spLocks noChangeArrowheads="1"/>
                          </wps:cNvSpPr>
                          <wps:spPr bwMode="auto">
                            <a:xfrm>
                              <a:off x="405" y="11415"/>
                              <a:ext cx="1033" cy="280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9E43E0" w14:textId="515F28B2" w:rsidR="00AE7E20" w:rsidRDefault="00AE7E20">
                                <w:pPr>
                                  <w:pStyle w:val="NoSpacing"/>
                                  <w:jc w:val="right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C016CD" w:rsidRPr="00C016CD"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t>7</w:t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0" tIns="0" rIns="0" bIns="0" anchor="t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leftMargin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7F1E2FF" id="Group 15" o:spid="_x0000_s1026" style="position:absolute;left:0;text-align:left;margin-left:0;margin-top:0;width:71.05pt;height:149.8pt;flip:x y;z-index:251664384;mso-width-percent:1000;mso-position-horizontal:left;mso-position-horizontal-relative:right-margin-area;mso-position-vertical:top;mso-position-vertical-relative:margin;mso-width-percent:1000;mso-width-relative:lef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" o:allowincell="f">
                  <v:group id="Group 7" o:spid="_x0000_s1027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">
                    <v:rect id="Rectangle 8" o:spid="_x0000_s1028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" fillcolor="#5f497a" strokecolor="#5f497a"/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9" o:spid="_x0000_s1029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" strokecolor="#5f497a"/>
                  </v:group>
                  <v:rect id="Rectangle 10" o:spid="_x0000_s1030" style="position:absolute;left:405;top:11415;width:1033;height:2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" fillcolor="#c5e0b3 [1305]" stroked="f">
                    <v:textbox style="layout-flow:vertical;mso-layout-flow-alt:bottom-to-top" inset="0,0,0,0">
                      <w:txbxContent>
                        <w:p w14:paraId="459E43E0" w14:textId="515F28B2" w:rsidR="00AE7E20" w:rsidRDefault="00AE7E20">
                          <w:pPr>
                            <w:pStyle w:val="NoSpacing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C016CD" w:rsidRPr="00C016CD"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t>7</w:t>
                          </w:r>
                          <w:r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22F179" w14:textId="648DA7C0" w:rsidR="00AE7E20" w:rsidRDefault="00E35B06">
    <w:pPr>
      <w:pStyle w:val="Header"/>
    </w:pPr>
    <w:r>
      <w:rPr>
        <w:noProof/>
      </w:rPr>
      <w:pict w14:anchorId="296969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09" o:spid="_x0000_s1046" type="#_x0000_t75" style="position:absolute;left:0;text-align:left;margin-left:0;margin-top:0;width:518.3pt;height:691.1pt;z-index:-251649024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lowerLetter"/>
      <w:lvlText w:val="%1."/>
      <w:lvlJc w:val="left"/>
      <w:pPr>
        <w:ind w:left="453" w:hanging="339"/>
      </w:pPr>
      <w:rPr>
        <w:rFonts w:ascii="Book Antiqua" w:hAnsi="Book Antiqua" w:cs="Book Antiqua"/>
        <w:b w:val="0"/>
        <w:bCs w:val="0"/>
        <w:spacing w:val="0"/>
        <w:w w:val="99"/>
        <w:sz w:val="20"/>
        <w:szCs w:val="20"/>
      </w:rPr>
    </w:lvl>
    <w:lvl w:ilvl="1">
      <w:numFmt w:val="bullet"/>
      <w:lvlText w:val="•"/>
      <w:lvlJc w:val="left"/>
      <w:pPr>
        <w:ind w:left="1420" w:hanging="339"/>
      </w:pPr>
    </w:lvl>
    <w:lvl w:ilvl="2">
      <w:numFmt w:val="bullet"/>
      <w:lvlText w:val="•"/>
      <w:lvlJc w:val="left"/>
      <w:pPr>
        <w:ind w:left="2380" w:hanging="339"/>
      </w:pPr>
    </w:lvl>
    <w:lvl w:ilvl="3">
      <w:numFmt w:val="bullet"/>
      <w:lvlText w:val="•"/>
      <w:lvlJc w:val="left"/>
      <w:pPr>
        <w:ind w:left="3340" w:hanging="339"/>
      </w:pPr>
    </w:lvl>
    <w:lvl w:ilvl="4">
      <w:numFmt w:val="bullet"/>
      <w:lvlText w:val="•"/>
      <w:lvlJc w:val="left"/>
      <w:pPr>
        <w:ind w:left="4300" w:hanging="339"/>
      </w:pPr>
    </w:lvl>
    <w:lvl w:ilvl="5">
      <w:numFmt w:val="bullet"/>
      <w:lvlText w:val="•"/>
      <w:lvlJc w:val="left"/>
      <w:pPr>
        <w:ind w:left="5260" w:hanging="339"/>
      </w:pPr>
    </w:lvl>
    <w:lvl w:ilvl="6">
      <w:numFmt w:val="bullet"/>
      <w:lvlText w:val="•"/>
      <w:lvlJc w:val="left"/>
      <w:pPr>
        <w:ind w:left="6220" w:hanging="339"/>
      </w:pPr>
    </w:lvl>
    <w:lvl w:ilvl="7">
      <w:numFmt w:val="bullet"/>
      <w:lvlText w:val="•"/>
      <w:lvlJc w:val="left"/>
      <w:pPr>
        <w:ind w:left="7180" w:hanging="339"/>
      </w:pPr>
    </w:lvl>
    <w:lvl w:ilvl="8">
      <w:numFmt w:val="bullet"/>
      <w:lvlText w:val="•"/>
      <w:lvlJc w:val="left"/>
      <w:pPr>
        <w:ind w:left="8140" w:hanging="339"/>
      </w:pPr>
    </w:lvl>
  </w:abstractNum>
  <w:abstractNum w:abstractNumId="1" w15:restartNumberingAfterBreak="0">
    <w:nsid w:val="033E1CE8"/>
    <w:multiLevelType w:val="hybridMultilevel"/>
    <w:tmpl w:val="3CACE11A"/>
    <w:lvl w:ilvl="0" w:tplc="0409001B">
      <w:start w:val="1"/>
      <w:numFmt w:val="lowerRoman"/>
      <w:lvlText w:val="%1."/>
      <w:lvlJc w:val="right"/>
      <w:pPr>
        <w:ind w:left="960" w:hanging="420"/>
      </w:p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" w15:restartNumberingAfterBreak="0">
    <w:nsid w:val="0B5E3F69"/>
    <w:multiLevelType w:val="hybridMultilevel"/>
    <w:tmpl w:val="3016396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C014185"/>
    <w:multiLevelType w:val="hybridMultilevel"/>
    <w:tmpl w:val="A06CF2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D00618A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0A24229"/>
    <w:multiLevelType w:val="hybridMultilevel"/>
    <w:tmpl w:val="0E809DC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2A62D72"/>
    <w:multiLevelType w:val="hybridMultilevel"/>
    <w:tmpl w:val="4C4EDD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6947133"/>
    <w:multiLevelType w:val="hybridMultilevel"/>
    <w:tmpl w:val="948C2CD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7B24A9F"/>
    <w:multiLevelType w:val="hybridMultilevel"/>
    <w:tmpl w:val="A432B1B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04D55E3"/>
    <w:multiLevelType w:val="hybridMultilevel"/>
    <w:tmpl w:val="64A0E890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417345B"/>
    <w:multiLevelType w:val="hybridMultilevel"/>
    <w:tmpl w:val="AB4057C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87E2724"/>
    <w:multiLevelType w:val="hybridMultilevel"/>
    <w:tmpl w:val="E8CA177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D9851B1"/>
    <w:multiLevelType w:val="hybridMultilevel"/>
    <w:tmpl w:val="7BFA82C6"/>
    <w:lvl w:ilvl="0" w:tplc="0409001B">
      <w:start w:val="1"/>
      <w:numFmt w:val="lowerRoman"/>
      <w:lvlText w:val="%1."/>
      <w:lvlJc w:val="righ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31361745"/>
    <w:multiLevelType w:val="hybridMultilevel"/>
    <w:tmpl w:val="ECEE12E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2843D33"/>
    <w:multiLevelType w:val="hybridMultilevel"/>
    <w:tmpl w:val="77B4A64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51A6DB5"/>
    <w:multiLevelType w:val="hybridMultilevel"/>
    <w:tmpl w:val="4E3CE6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A709A5"/>
    <w:multiLevelType w:val="hybridMultilevel"/>
    <w:tmpl w:val="3B8E2160"/>
    <w:lvl w:ilvl="0" w:tplc="518E0920">
      <w:start w:val="1"/>
      <w:numFmt w:val="upperRoman"/>
      <w:lvlText w:val="%1."/>
      <w:lvlJc w:val="left"/>
      <w:pPr>
        <w:ind w:left="5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17" w15:restartNumberingAfterBreak="0">
    <w:nsid w:val="3B17259D"/>
    <w:multiLevelType w:val="hybridMultilevel"/>
    <w:tmpl w:val="2E748AE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28F259A"/>
    <w:multiLevelType w:val="hybridMultilevel"/>
    <w:tmpl w:val="092088D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63E0C1B"/>
    <w:multiLevelType w:val="hybridMultilevel"/>
    <w:tmpl w:val="B4189EF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77A5772"/>
    <w:multiLevelType w:val="hybridMultilevel"/>
    <w:tmpl w:val="67F0CFF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EF72729"/>
    <w:multiLevelType w:val="hybridMultilevel"/>
    <w:tmpl w:val="C7520B6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7A5264F"/>
    <w:multiLevelType w:val="hybridMultilevel"/>
    <w:tmpl w:val="F976DF52"/>
    <w:lvl w:ilvl="0" w:tplc="FC665700">
      <w:start w:val="1"/>
      <w:numFmt w:val="lowerLetter"/>
      <w:lvlText w:val="(%1)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5DEE3853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E854CB2"/>
    <w:multiLevelType w:val="hybridMultilevel"/>
    <w:tmpl w:val="076E8B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5F062F75"/>
    <w:multiLevelType w:val="hybridMultilevel"/>
    <w:tmpl w:val="6D9A374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3766507"/>
    <w:multiLevelType w:val="hybridMultilevel"/>
    <w:tmpl w:val="499690A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47B19D0"/>
    <w:multiLevelType w:val="hybridMultilevel"/>
    <w:tmpl w:val="E36AE99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4FE25F4"/>
    <w:multiLevelType w:val="hybridMultilevel"/>
    <w:tmpl w:val="ADCCEC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942185"/>
    <w:multiLevelType w:val="hybridMultilevel"/>
    <w:tmpl w:val="3604B856"/>
    <w:lvl w:ilvl="0" w:tplc="857ECB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106DA7"/>
    <w:multiLevelType w:val="hybridMultilevel"/>
    <w:tmpl w:val="41BA0DD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D077306"/>
    <w:multiLevelType w:val="hybridMultilevel"/>
    <w:tmpl w:val="769A964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3654ABF"/>
    <w:multiLevelType w:val="hybridMultilevel"/>
    <w:tmpl w:val="8F84420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54B1394"/>
    <w:multiLevelType w:val="hybridMultilevel"/>
    <w:tmpl w:val="3828B664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77622ED2"/>
    <w:multiLevelType w:val="hybridMultilevel"/>
    <w:tmpl w:val="4E3CE6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C34C03"/>
    <w:multiLevelType w:val="hybridMultilevel"/>
    <w:tmpl w:val="1E2E47C8"/>
    <w:lvl w:ilvl="0" w:tplc="D88609D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7A851348"/>
    <w:multiLevelType w:val="hybridMultilevel"/>
    <w:tmpl w:val="FC34E99C"/>
    <w:lvl w:ilvl="0" w:tplc="14E28644">
      <w:start w:val="1"/>
      <w:numFmt w:val="decimal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7E380F0B"/>
    <w:multiLevelType w:val="hybridMultilevel"/>
    <w:tmpl w:val="A18271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0"/>
  </w:num>
  <w:num w:numId="4">
    <w:abstractNumId w:val="7"/>
  </w:num>
  <w:num w:numId="5">
    <w:abstractNumId w:val="37"/>
  </w:num>
  <w:num w:numId="6">
    <w:abstractNumId w:val="23"/>
  </w:num>
  <w:num w:numId="7">
    <w:abstractNumId w:val="20"/>
  </w:num>
  <w:num w:numId="8">
    <w:abstractNumId w:val="4"/>
  </w:num>
  <w:num w:numId="9">
    <w:abstractNumId w:val="21"/>
  </w:num>
  <w:num w:numId="10">
    <w:abstractNumId w:val="17"/>
  </w:num>
  <w:num w:numId="11">
    <w:abstractNumId w:val="33"/>
  </w:num>
  <w:num w:numId="12">
    <w:abstractNumId w:val="14"/>
  </w:num>
  <w:num w:numId="13">
    <w:abstractNumId w:val="6"/>
  </w:num>
  <w:num w:numId="14">
    <w:abstractNumId w:val="16"/>
  </w:num>
  <w:num w:numId="15">
    <w:abstractNumId w:val="12"/>
  </w:num>
  <w:num w:numId="16">
    <w:abstractNumId w:val="1"/>
  </w:num>
  <w:num w:numId="17">
    <w:abstractNumId w:val="32"/>
  </w:num>
  <w:num w:numId="18">
    <w:abstractNumId w:val="25"/>
  </w:num>
  <w:num w:numId="19">
    <w:abstractNumId w:val="18"/>
  </w:num>
  <w:num w:numId="20">
    <w:abstractNumId w:val="31"/>
  </w:num>
  <w:num w:numId="21">
    <w:abstractNumId w:val="24"/>
  </w:num>
  <w:num w:numId="22">
    <w:abstractNumId w:val="27"/>
  </w:num>
  <w:num w:numId="23">
    <w:abstractNumId w:val="30"/>
  </w:num>
  <w:num w:numId="24">
    <w:abstractNumId w:val="9"/>
  </w:num>
  <w:num w:numId="25">
    <w:abstractNumId w:val="2"/>
  </w:num>
  <w:num w:numId="26">
    <w:abstractNumId w:val="3"/>
  </w:num>
  <w:num w:numId="27">
    <w:abstractNumId w:val="19"/>
  </w:num>
  <w:num w:numId="28">
    <w:abstractNumId w:val="36"/>
  </w:num>
  <w:num w:numId="29">
    <w:abstractNumId w:val="22"/>
  </w:num>
  <w:num w:numId="30">
    <w:abstractNumId w:val="11"/>
  </w:num>
  <w:num w:numId="31">
    <w:abstractNumId w:val="26"/>
  </w:num>
  <w:num w:numId="32">
    <w:abstractNumId w:val="13"/>
  </w:num>
  <w:num w:numId="33">
    <w:abstractNumId w:val="0"/>
  </w:num>
  <w:num w:numId="34">
    <w:abstractNumId w:val="15"/>
  </w:num>
  <w:num w:numId="35">
    <w:abstractNumId w:val="28"/>
  </w:num>
  <w:num w:numId="36">
    <w:abstractNumId w:val="35"/>
  </w:num>
  <w:num w:numId="37">
    <w:abstractNumId w:val="34"/>
  </w:num>
  <w:num w:numId="3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isplayBackgroundShape/>
  <w:mirrorMargins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0" w:nlCheck="1" w:checkStyle="0"/>
  <w:proofState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U2Mjc0AJKmhko6SsGpxcWZ+XkgBca1AGQLXvQsAAAA"/>
  </w:docVars>
  <w:rsids>
    <w:rsidRoot w:val="00BB7408"/>
    <w:rsid w:val="00027DFE"/>
    <w:rsid w:val="00033421"/>
    <w:rsid w:val="000368A5"/>
    <w:rsid w:val="00047397"/>
    <w:rsid w:val="000937F6"/>
    <w:rsid w:val="00094FFF"/>
    <w:rsid w:val="00097713"/>
    <w:rsid w:val="000A0C51"/>
    <w:rsid w:val="000A18F4"/>
    <w:rsid w:val="000B3E17"/>
    <w:rsid w:val="000C0219"/>
    <w:rsid w:val="000D1785"/>
    <w:rsid w:val="000D77BD"/>
    <w:rsid w:val="000F11EA"/>
    <w:rsid w:val="000F2969"/>
    <w:rsid w:val="000F6A64"/>
    <w:rsid w:val="001142C7"/>
    <w:rsid w:val="00121AAE"/>
    <w:rsid w:val="00130E6B"/>
    <w:rsid w:val="00147D00"/>
    <w:rsid w:val="0015447E"/>
    <w:rsid w:val="00161C64"/>
    <w:rsid w:val="001944FD"/>
    <w:rsid w:val="001972B3"/>
    <w:rsid w:val="001977AE"/>
    <w:rsid w:val="00197F59"/>
    <w:rsid w:val="001A2502"/>
    <w:rsid w:val="001A35E0"/>
    <w:rsid w:val="001B13FA"/>
    <w:rsid w:val="001B51CB"/>
    <w:rsid w:val="001D20BA"/>
    <w:rsid w:val="001F5371"/>
    <w:rsid w:val="00200296"/>
    <w:rsid w:val="00206D1B"/>
    <w:rsid w:val="00213E1F"/>
    <w:rsid w:val="002173C0"/>
    <w:rsid w:val="002209D1"/>
    <w:rsid w:val="00226D5A"/>
    <w:rsid w:val="00232DB0"/>
    <w:rsid w:val="00247740"/>
    <w:rsid w:val="00261654"/>
    <w:rsid w:val="00264FF7"/>
    <w:rsid w:val="00267194"/>
    <w:rsid w:val="0026738F"/>
    <w:rsid w:val="00282560"/>
    <w:rsid w:val="00291BB7"/>
    <w:rsid w:val="00296BB7"/>
    <w:rsid w:val="00297F38"/>
    <w:rsid w:val="002C3446"/>
    <w:rsid w:val="002C480A"/>
    <w:rsid w:val="002D4121"/>
    <w:rsid w:val="002E03A5"/>
    <w:rsid w:val="002E21BC"/>
    <w:rsid w:val="002F6776"/>
    <w:rsid w:val="00301753"/>
    <w:rsid w:val="00311175"/>
    <w:rsid w:val="00312D19"/>
    <w:rsid w:val="003202C8"/>
    <w:rsid w:val="00333C08"/>
    <w:rsid w:val="0034092A"/>
    <w:rsid w:val="00341F07"/>
    <w:rsid w:val="00345D07"/>
    <w:rsid w:val="00346F58"/>
    <w:rsid w:val="00347353"/>
    <w:rsid w:val="003528A2"/>
    <w:rsid w:val="00355E17"/>
    <w:rsid w:val="00373C21"/>
    <w:rsid w:val="00382FE1"/>
    <w:rsid w:val="00387DBA"/>
    <w:rsid w:val="003904D2"/>
    <w:rsid w:val="0039508A"/>
    <w:rsid w:val="003A1A3A"/>
    <w:rsid w:val="003B4093"/>
    <w:rsid w:val="003B50A7"/>
    <w:rsid w:val="003B6A2A"/>
    <w:rsid w:val="003C033A"/>
    <w:rsid w:val="003C6372"/>
    <w:rsid w:val="003F10A7"/>
    <w:rsid w:val="003F29FA"/>
    <w:rsid w:val="003F5713"/>
    <w:rsid w:val="00402D5E"/>
    <w:rsid w:val="0040375E"/>
    <w:rsid w:val="004125F8"/>
    <w:rsid w:val="00423455"/>
    <w:rsid w:val="00424BA8"/>
    <w:rsid w:val="00427387"/>
    <w:rsid w:val="004275C8"/>
    <w:rsid w:val="004429C8"/>
    <w:rsid w:val="00447B03"/>
    <w:rsid w:val="004641A7"/>
    <w:rsid w:val="004658A5"/>
    <w:rsid w:val="0047208A"/>
    <w:rsid w:val="0049404E"/>
    <w:rsid w:val="004B1334"/>
    <w:rsid w:val="004B20CE"/>
    <w:rsid w:val="004B287F"/>
    <w:rsid w:val="004C67F0"/>
    <w:rsid w:val="004E4F6C"/>
    <w:rsid w:val="004F5EF8"/>
    <w:rsid w:val="00506BAC"/>
    <w:rsid w:val="00512259"/>
    <w:rsid w:val="005263B7"/>
    <w:rsid w:val="00533699"/>
    <w:rsid w:val="00542B77"/>
    <w:rsid w:val="0054439F"/>
    <w:rsid w:val="005549BB"/>
    <w:rsid w:val="00574DD8"/>
    <w:rsid w:val="005803B9"/>
    <w:rsid w:val="00584314"/>
    <w:rsid w:val="005A69F7"/>
    <w:rsid w:val="005D19DE"/>
    <w:rsid w:val="005D23ED"/>
    <w:rsid w:val="005D5B11"/>
    <w:rsid w:val="005E64E5"/>
    <w:rsid w:val="0060333F"/>
    <w:rsid w:val="006177D0"/>
    <w:rsid w:val="006202A0"/>
    <w:rsid w:val="006232DC"/>
    <w:rsid w:val="00623E91"/>
    <w:rsid w:val="006342E3"/>
    <w:rsid w:val="00640641"/>
    <w:rsid w:val="006514CB"/>
    <w:rsid w:val="00652C66"/>
    <w:rsid w:val="00656AC4"/>
    <w:rsid w:val="00667B86"/>
    <w:rsid w:val="00690C82"/>
    <w:rsid w:val="006955A1"/>
    <w:rsid w:val="006A67BE"/>
    <w:rsid w:val="006B145B"/>
    <w:rsid w:val="006B4164"/>
    <w:rsid w:val="006B5733"/>
    <w:rsid w:val="006C017F"/>
    <w:rsid w:val="006C1451"/>
    <w:rsid w:val="006E6298"/>
    <w:rsid w:val="00710D79"/>
    <w:rsid w:val="0072151D"/>
    <w:rsid w:val="0072331B"/>
    <w:rsid w:val="00733C4F"/>
    <w:rsid w:val="007433E9"/>
    <w:rsid w:val="00751012"/>
    <w:rsid w:val="00756CFC"/>
    <w:rsid w:val="00771B03"/>
    <w:rsid w:val="0077766E"/>
    <w:rsid w:val="00777CF9"/>
    <w:rsid w:val="00786492"/>
    <w:rsid w:val="0078728E"/>
    <w:rsid w:val="007A25BA"/>
    <w:rsid w:val="007A7DC6"/>
    <w:rsid w:val="007C1F82"/>
    <w:rsid w:val="007C26A3"/>
    <w:rsid w:val="007D7003"/>
    <w:rsid w:val="007D77E1"/>
    <w:rsid w:val="007F7E5A"/>
    <w:rsid w:val="008015A6"/>
    <w:rsid w:val="0080705A"/>
    <w:rsid w:val="00826099"/>
    <w:rsid w:val="0084129C"/>
    <w:rsid w:val="00850A6C"/>
    <w:rsid w:val="00851D8F"/>
    <w:rsid w:val="00853B41"/>
    <w:rsid w:val="00857BEF"/>
    <w:rsid w:val="00857DC3"/>
    <w:rsid w:val="00860C78"/>
    <w:rsid w:val="0087362F"/>
    <w:rsid w:val="00891799"/>
    <w:rsid w:val="00894849"/>
    <w:rsid w:val="008A3798"/>
    <w:rsid w:val="008E26F5"/>
    <w:rsid w:val="008E3370"/>
    <w:rsid w:val="008E7E20"/>
    <w:rsid w:val="008F0C94"/>
    <w:rsid w:val="008F2222"/>
    <w:rsid w:val="008F2C99"/>
    <w:rsid w:val="009031B2"/>
    <w:rsid w:val="00904163"/>
    <w:rsid w:val="00914C0E"/>
    <w:rsid w:val="009224F3"/>
    <w:rsid w:val="0093013F"/>
    <w:rsid w:val="00941AC1"/>
    <w:rsid w:val="0094211C"/>
    <w:rsid w:val="0095165A"/>
    <w:rsid w:val="0095471E"/>
    <w:rsid w:val="0096044D"/>
    <w:rsid w:val="0097177B"/>
    <w:rsid w:val="00974D40"/>
    <w:rsid w:val="009755B0"/>
    <w:rsid w:val="00977028"/>
    <w:rsid w:val="00980B77"/>
    <w:rsid w:val="00997C2A"/>
    <w:rsid w:val="009A20B9"/>
    <w:rsid w:val="009A6665"/>
    <w:rsid w:val="009B060F"/>
    <w:rsid w:val="009B0901"/>
    <w:rsid w:val="009C40C5"/>
    <w:rsid w:val="009C6045"/>
    <w:rsid w:val="009C7E4F"/>
    <w:rsid w:val="009D1DD4"/>
    <w:rsid w:val="009D37D5"/>
    <w:rsid w:val="009E0B5B"/>
    <w:rsid w:val="009E3320"/>
    <w:rsid w:val="009F011D"/>
    <w:rsid w:val="009F51E4"/>
    <w:rsid w:val="00A02AAC"/>
    <w:rsid w:val="00A11118"/>
    <w:rsid w:val="00A4149A"/>
    <w:rsid w:val="00A43C08"/>
    <w:rsid w:val="00A43CCC"/>
    <w:rsid w:val="00A45C8E"/>
    <w:rsid w:val="00A5009D"/>
    <w:rsid w:val="00A51CCC"/>
    <w:rsid w:val="00A57EE1"/>
    <w:rsid w:val="00A6328F"/>
    <w:rsid w:val="00A6692E"/>
    <w:rsid w:val="00A710A0"/>
    <w:rsid w:val="00A85D28"/>
    <w:rsid w:val="00A86F92"/>
    <w:rsid w:val="00A901EF"/>
    <w:rsid w:val="00A90564"/>
    <w:rsid w:val="00AB35E7"/>
    <w:rsid w:val="00AB77A2"/>
    <w:rsid w:val="00AC68A7"/>
    <w:rsid w:val="00AD1916"/>
    <w:rsid w:val="00AE32C3"/>
    <w:rsid w:val="00AE7E20"/>
    <w:rsid w:val="00B00624"/>
    <w:rsid w:val="00B13006"/>
    <w:rsid w:val="00B221AB"/>
    <w:rsid w:val="00B31881"/>
    <w:rsid w:val="00B44A80"/>
    <w:rsid w:val="00B47177"/>
    <w:rsid w:val="00B47FB2"/>
    <w:rsid w:val="00B50A0A"/>
    <w:rsid w:val="00B511B1"/>
    <w:rsid w:val="00B558C3"/>
    <w:rsid w:val="00B75D3A"/>
    <w:rsid w:val="00B879FF"/>
    <w:rsid w:val="00B91B13"/>
    <w:rsid w:val="00BB57C9"/>
    <w:rsid w:val="00BB7408"/>
    <w:rsid w:val="00BC691B"/>
    <w:rsid w:val="00BC795C"/>
    <w:rsid w:val="00BD5816"/>
    <w:rsid w:val="00BD6E02"/>
    <w:rsid w:val="00BE1B1F"/>
    <w:rsid w:val="00BE597F"/>
    <w:rsid w:val="00BF10A0"/>
    <w:rsid w:val="00C005C6"/>
    <w:rsid w:val="00C00F1D"/>
    <w:rsid w:val="00C016CD"/>
    <w:rsid w:val="00C01A31"/>
    <w:rsid w:val="00C04104"/>
    <w:rsid w:val="00C124AF"/>
    <w:rsid w:val="00C20250"/>
    <w:rsid w:val="00C24E12"/>
    <w:rsid w:val="00C548C6"/>
    <w:rsid w:val="00C97025"/>
    <w:rsid w:val="00CA14FA"/>
    <w:rsid w:val="00CA73BD"/>
    <w:rsid w:val="00CC1ECB"/>
    <w:rsid w:val="00CC375E"/>
    <w:rsid w:val="00CC3E51"/>
    <w:rsid w:val="00CC602A"/>
    <w:rsid w:val="00CE1BB4"/>
    <w:rsid w:val="00CE26F4"/>
    <w:rsid w:val="00D00E67"/>
    <w:rsid w:val="00D10557"/>
    <w:rsid w:val="00D125EA"/>
    <w:rsid w:val="00D221E6"/>
    <w:rsid w:val="00D33F24"/>
    <w:rsid w:val="00D52042"/>
    <w:rsid w:val="00D54D14"/>
    <w:rsid w:val="00D57A9D"/>
    <w:rsid w:val="00D60B53"/>
    <w:rsid w:val="00D73001"/>
    <w:rsid w:val="00D8004E"/>
    <w:rsid w:val="00DB7233"/>
    <w:rsid w:val="00DC2F28"/>
    <w:rsid w:val="00DC3C64"/>
    <w:rsid w:val="00DC4A2C"/>
    <w:rsid w:val="00DD6708"/>
    <w:rsid w:val="00DE2BAB"/>
    <w:rsid w:val="00DF50DE"/>
    <w:rsid w:val="00DF731F"/>
    <w:rsid w:val="00DF74E7"/>
    <w:rsid w:val="00E0188C"/>
    <w:rsid w:val="00E02993"/>
    <w:rsid w:val="00E25299"/>
    <w:rsid w:val="00E35B06"/>
    <w:rsid w:val="00E369D7"/>
    <w:rsid w:val="00E373AF"/>
    <w:rsid w:val="00E54ECC"/>
    <w:rsid w:val="00E56C32"/>
    <w:rsid w:val="00E611C9"/>
    <w:rsid w:val="00E624DC"/>
    <w:rsid w:val="00E6684E"/>
    <w:rsid w:val="00E844C2"/>
    <w:rsid w:val="00E84717"/>
    <w:rsid w:val="00E86AAD"/>
    <w:rsid w:val="00E86E22"/>
    <w:rsid w:val="00EA2E82"/>
    <w:rsid w:val="00EB2791"/>
    <w:rsid w:val="00EE79B5"/>
    <w:rsid w:val="00EF4D97"/>
    <w:rsid w:val="00F071BE"/>
    <w:rsid w:val="00F23F12"/>
    <w:rsid w:val="00F2644E"/>
    <w:rsid w:val="00F33DE7"/>
    <w:rsid w:val="00F4196B"/>
    <w:rsid w:val="00F43E46"/>
    <w:rsid w:val="00F508AC"/>
    <w:rsid w:val="00F53DE5"/>
    <w:rsid w:val="00F5778F"/>
    <w:rsid w:val="00F617CA"/>
    <w:rsid w:val="00F619C5"/>
    <w:rsid w:val="00F65501"/>
    <w:rsid w:val="00F656BB"/>
    <w:rsid w:val="00F73BEF"/>
    <w:rsid w:val="00F8032E"/>
    <w:rsid w:val="00F95AB7"/>
    <w:rsid w:val="00FA3D59"/>
    <w:rsid w:val="00FC61DF"/>
    <w:rsid w:val="00FC7D85"/>
    <w:rsid w:val="00FD5737"/>
    <w:rsid w:val="00FD6C1A"/>
    <w:rsid w:val="00FE0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B6A04A"/>
  <w15:chartTrackingRefBased/>
  <w15:docId w15:val="{701C39E5-0977-4877-952B-C4826EF8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1E6"/>
  </w:style>
  <w:style w:type="paragraph" w:styleId="Heading1">
    <w:name w:val="heading 1"/>
    <w:basedOn w:val="Normal"/>
    <w:next w:val="Normal"/>
    <w:link w:val="Heading1Char"/>
    <w:uiPriority w:val="9"/>
    <w:qFormat/>
    <w:rsid w:val="00D221E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21E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21E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21E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21E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21E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21E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41AC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41AC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41AC1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35E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5E0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7208A"/>
    <w:rPr>
      <w:color w:val="808080"/>
    </w:rPr>
  </w:style>
  <w:style w:type="paragraph" w:styleId="ListParagraph">
    <w:name w:val="List Paragraph"/>
    <w:basedOn w:val="Normal"/>
    <w:uiPriority w:val="34"/>
    <w:qFormat/>
    <w:rsid w:val="0047208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6328F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6328F"/>
  </w:style>
  <w:style w:type="character" w:styleId="EndnoteReference">
    <w:name w:val="endnote reference"/>
    <w:basedOn w:val="DefaultParagraphFont"/>
    <w:uiPriority w:val="99"/>
    <w:semiHidden/>
    <w:unhideWhenUsed/>
    <w:rsid w:val="00A6328F"/>
    <w:rPr>
      <w:vertAlign w:val="superscript"/>
    </w:rPr>
  </w:style>
  <w:style w:type="table" w:styleId="TableGrid">
    <w:name w:val="Table Grid"/>
    <w:basedOn w:val="TableNormal"/>
    <w:uiPriority w:val="39"/>
    <w:rsid w:val="009C7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D221E6"/>
    <w:rPr>
      <w:rFonts w:asciiTheme="majorHAnsi" w:eastAsiaTheme="majorEastAsia" w:hAnsiTheme="majorHAnsi" w:cstheme="majorBidi"/>
      <w:caps/>
      <w:sz w:val="36"/>
      <w:szCs w:val="36"/>
    </w:rPr>
  </w:style>
  <w:style w:type="paragraph" w:styleId="NoSpacing">
    <w:name w:val="No Spacing"/>
    <w:link w:val="NoSpacingChar"/>
    <w:uiPriority w:val="1"/>
    <w:qFormat/>
    <w:rsid w:val="00D221E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A64"/>
  </w:style>
  <w:style w:type="paragraph" w:styleId="Title">
    <w:name w:val="Title"/>
    <w:basedOn w:val="Normal"/>
    <w:next w:val="Normal"/>
    <w:link w:val="TitleChar"/>
    <w:uiPriority w:val="10"/>
    <w:qFormat/>
    <w:rsid w:val="00D221E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221E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21E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221E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221E6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21E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21E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21E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221E6"/>
    <w:pPr>
      <w:spacing w:line="240" w:lineRule="auto"/>
    </w:pPr>
    <w:rPr>
      <w:b/>
      <w:bCs/>
      <w:smallCaps/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D221E6"/>
    <w:rPr>
      <w:b/>
      <w:bCs/>
    </w:rPr>
  </w:style>
  <w:style w:type="character" w:styleId="Emphasis">
    <w:name w:val="Emphasis"/>
    <w:basedOn w:val="DefaultParagraphFont"/>
    <w:uiPriority w:val="20"/>
    <w:qFormat/>
    <w:rsid w:val="00D221E6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D221E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D221E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21E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21E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D221E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221E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221E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221E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D221E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221E6"/>
    <w:pPr>
      <w:outlineLvl w:val="9"/>
    </w:pPr>
  </w:style>
  <w:style w:type="paragraph" w:styleId="DocumentMap">
    <w:name w:val="Document Map"/>
    <w:basedOn w:val="Normal"/>
    <w:link w:val="DocumentMapChar"/>
    <w:uiPriority w:val="99"/>
    <w:unhideWhenUsed/>
    <w:rsid w:val="00D221E6"/>
    <w:pPr>
      <w:spacing w:after="0" w:line="240" w:lineRule="auto"/>
    </w:pPr>
    <w:rPr>
      <w:rFonts w:ascii="Tahoma" w:hAnsi="Tahoma" w:cs="Tahoma"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rsid w:val="00D221E6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D94B2A-25F9-4618-9D04-0937E06751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3</TotalTime>
  <Pages>7</Pages>
  <Words>1044</Words>
  <Characters>595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82616120@qq.com</dc:creator>
  <cp:keywords/>
  <dc:description/>
  <cp:lastModifiedBy>Jin, Liuchao</cp:lastModifiedBy>
  <cp:revision>81</cp:revision>
  <cp:lastPrinted>2021-12-05T07:04:00Z</cp:lastPrinted>
  <dcterms:created xsi:type="dcterms:W3CDTF">2018-12-07T01:57:00Z</dcterms:created>
  <dcterms:modified xsi:type="dcterms:W3CDTF">2021-12-07T15:39:00Z</dcterms:modified>
</cp:coreProperties>
</file>